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b127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f69d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7T18:08:35Z</dcterms:created>
  <dcterms:modified xsi:type="dcterms:W3CDTF">2021-12-27T18:08:35Z</dcterms:modified>
</cp:coreProperties>
</file>